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9569CD" w14:textId="77777777" w:rsidR="008D7957" w:rsidRDefault="008D7957" w:rsidP="008D7957">
      <w:pPr>
        <w:spacing w:line="360" w:lineRule="auto"/>
        <w:jc w:val="center"/>
        <w:rPr>
          <w:rFonts w:ascii="黑体" w:eastAsia="黑体" w:hAnsi="黑体" w:hint="eastAsia"/>
          <w:b/>
          <w:color w:val="000000" w:themeColor="text1"/>
          <w:sz w:val="36"/>
          <w:szCs w:val="36"/>
        </w:rPr>
      </w:pPr>
      <w:r>
        <w:rPr>
          <w:rFonts w:ascii="黑体" w:eastAsia="黑体" w:hAnsi="黑体" w:hint="eastAsia"/>
          <w:b/>
          <w:color w:val="000000" w:themeColor="text1"/>
          <w:sz w:val="36"/>
          <w:szCs w:val="36"/>
        </w:rPr>
        <w:t>诚信复试承诺书</w:t>
      </w:r>
    </w:p>
    <w:p w14:paraId="7608C6F8" w14:textId="77777777" w:rsidR="008D7957" w:rsidRDefault="008D7957" w:rsidP="008D7957">
      <w:pPr>
        <w:spacing w:line="360" w:lineRule="auto"/>
        <w:rPr>
          <w:color w:val="000000" w:themeColor="text1"/>
        </w:rPr>
      </w:pPr>
    </w:p>
    <w:p w14:paraId="49C60EB4" w14:textId="77777777" w:rsidR="008D7957" w:rsidRDefault="008D7957" w:rsidP="008D7957">
      <w:pPr>
        <w:spacing w:line="360" w:lineRule="auto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郑重承诺如下：</w:t>
      </w:r>
    </w:p>
    <w:p w14:paraId="4E2EFDE9" w14:textId="77777777" w:rsidR="008D7957" w:rsidRDefault="008D7957" w:rsidP="008D7957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珍惜个人信誉，将诚实守信遵守学校及院系复试安排，保证提交的全部材料真实有效。</w:t>
      </w:r>
    </w:p>
    <w:p w14:paraId="7BCFAA68" w14:textId="77777777" w:rsidR="008D7957" w:rsidRDefault="008D7957" w:rsidP="008D7957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将严格遵守考场规则，无作弊行为或无其他任何违纪行为。</w:t>
      </w:r>
    </w:p>
    <w:p w14:paraId="68C96505" w14:textId="77777777" w:rsidR="008D7957" w:rsidRDefault="008D7957" w:rsidP="008D7957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保证不对外泄露复试过程和考试内容等有关情况；不侮辱、诽谤、诬陷复试专家组成员和其他工作人员。</w:t>
      </w:r>
    </w:p>
    <w:p w14:paraId="113559CB" w14:textId="77777777" w:rsidR="008D7957" w:rsidRDefault="008D7957" w:rsidP="008D7957">
      <w:pPr>
        <w:spacing w:line="360" w:lineRule="auto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</w:p>
    <w:p w14:paraId="46C28694" w14:textId="77777777" w:rsidR="008D7957" w:rsidRDefault="008D7957" w:rsidP="008D7957">
      <w:pPr>
        <w:spacing w:line="360" w:lineRule="auto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请考生在下文横线处抄写以下文字并签名：</w:t>
      </w:r>
    </w:p>
    <w:p w14:paraId="2FB1C0B2" w14:textId="77777777" w:rsidR="008D7957" w:rsidRDefault="008D7957" w:rsidP="008D7957">
      <w:pPr>
        <w:spacing w:line="360" w:lineRule="auto"/>
        <w:ind w:firstLineChars="150" w:firstLine="420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我郑重做出以上承诺。若有违反，本人知晓将被取消复试成绩或拟录取资格，所有相关后果由本人自负。</w:t>
      </w:r>
    </w:p>
    <w:p w14:paraId="513A39D7" w14:textId="77777777" w:rsidR="008D7957" w:rsidRDefault="008D7957" w:rsidP="008D7957">
      <w:pPr>
        <w:pStyle w:val="a9"/>
        <w:spacing w:line="360" w:lineRule="auto"/>
        <w:ind w:left="360" w:firstLine="560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41C9CA64" w14:textId="77777777" w:rsidR="008D7957" w:rsidRDefault="008D7957" w:rsidP="008D7957">
      <w:pPr>
        <w:spacing w:line="360" w:lineRule="auto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</w:p>
    <w:p w14:paraId="75663DA2" w14:textId="77777777" w:rsidR="008D7957" w:rsidRDefault="008D7957" w:rsidP="008D7957">
      <w:pPr>
        <w:wordWrap w:val="0"/>
        <w:spacing w:line="360" w:lineRule="auto"/>
        <w:ind w:right="560"/>
        <w:jc w:val="right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 xml:space="preserve">承诺人： </w:t>
      </w:r>
      <w:r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 xml:space="preserve">     </w:t>
      </w:r>
    </w:p>
    <w:p w14:paraId="7DC56C56" w14:textId="78150FBC" w:rsidR="00762A4E" w:rsidRPr="008D7957" w:rsidRDefault="008D7957" w:rsidP="008D7957">
      <w:pPr>
        <w:wordWrap w:val="0"/>
        <w:spacing w:line="360" w:lineRule="auto"/>
        <w:ind w:right="560"/>
        <w:jc w:val="right"/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 xml:space="preserve">日 期： </w:t>
      </w:r>
      <w:r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 xml:space="preserve">     </w:t>
      </w:r>
    </w:p>
    <w:sectPr w:rsidR="00762A4E" w:rsidRPr="008D79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451A54" w14:textId="77777777" w:rsidR="00EC5CE0" w:rsidRDefault="00EC5CE0" w:rsidP="001B6023">
      <w:r>
        <w:separator/>
      </w:r>
    </w:p>
  </w:endnote>
  <w:endnote w:type="continuationSeparator" w:id="0">
    <w:p w14:paraId="031D9B5B" w14:textId="77777777" w:rsidR="00EC5CE0" w:rsidRDefault="00EC5CE0" w:rsidP="001B6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21819" w14:textId="77777777" w:rsidR="00EC5CE0" w:rsidRDefault="00EC5CE0" w:rsidP="001B6023">
      <w:r>
        <w:separator/>
      </w:r>
    </w:p>
  </w:footnote>
  <w:footnote w:type="continuationSeparator" w:id="0">
    <w:p w14:paraId="7960E327" w14:textId="77777777" w:rsidR="00EC5CE0" w:rsidRDefault="00EC5CE0" w:rsidP="001B60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0D0518"/>
    <w:multiLevelType w:val="hybridMultilevel"/>
    <w:tmpl w:val="55A4DDA2"/>
    <w:lvl w:ilvl="0" w:tplc="B57E2F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75340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jY1NrY0tzAyNDRX0lEKTi0uzszPAykwrgUA7p7nSywAAAA="/>
  </w:docVars>
  <w:rsids>
    <w:rsidRoot w:val="00D96064"/>
    <w:rsid w:val="0005395D"/>
    <w:rsid w:val="001B6023"/>
    <w:rsid w:val="001E05AF"/>
    <w:rsid w:val="00254AD0"/>
    <w:rsid w:val="003E435D"/>
    <w:rsid w:val="003F1FC9"/>
    <w:rsid w:val="00717B44"/>
    <w:rsid w:val="00762A4E"/>
    <w:rsid w:val="00777D69"/>
    <w:rsid w:val="00823CEF"/>
    <w:rsid w:val="008D7957"/>
    <w:rsid w:val="0091558D"/>
    <w:rsid w:val="00A2657D"/>
    <w:rsid w:val="00B90B13"/>
    <w:rsid w:val="00D96064"/>
    <w:rsid w:val="00EC5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2A2FF9"/>
  <w15:chartTrackingRefBased/>
  <w15:docId w15:val="{79CF91FC-56A1-4274-8CB7-A0941B956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023"/>
    <w:pPr>
      <w:widowControl w:val="0"/>
      <w:jc w:val="both"/>
    </w:pPr>
    <w:rPr>
      <w:rFonts w:ascii="Times New Roman" w:hAnsi="Times New Roman" w:cs="Times New Roman"/>
      <w:sz w:val="24"/>
      <w:szCs w:val="20"/>
    </w:rPr>
  </w:style>
  <w:style w:type="paragraph" w:styleId="1">
    <w:name w:val="heading 1"/>
    <w:aliases w:val="标题样式一"/>
    <w:next w:val="a"/>
    <w:link w:val="10"/>
    <w:uiPriority w:val="9"/>
    <w:qFormat/>
    <w:rsid w:val="003E435D"/>
    <w:pPr>
      <w:keepNext/>
      <w:keepLines/>
      <w:pBdr>
        <w:bottom w:val="single" w:sz="8" w:space="0" w:color="C1E4F5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156082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0"/>
    <w:uiPriority w:val="9"/>
    <w:unhideWhenUsed/>
    <w:qFormat/>
    <w:rsid w:val="003E435D"/>
    <w:pPr>
      <w:keepNext/>
      <w:keepLines/>
      <w:spacing w:before="120" w:after="120"/>
      <w:outlineLvl w:val="1"/>
    </w:pPr>
    <w:rPr>
      <w:rFonts w:eastAsia="Microsoft YaHei UI"/>
      <w:b/>
      <w:bCs/>
      <w:color w:val="0E2841" w:themeColor="text2"/>
      <w:kern w:val="0"/>
      <w:sz w:val="26"/>
      <w:szCs w:val="26"/>
      <w:lang w:eastAsia="ja-JP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96064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96064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96064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96064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96064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96064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96064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标题样式一 字符"/>
    <w:basedOn w:val="a0"/>
    <w:link w:val="1"/>
    <w:uiPriority w:val="9"/>
    <w:rsid w:val="003E435D"/>
    <w:rPr>
      <w:rFonts w:asciiTheme="majorHAnsi" w:eastAsia="Microsoft YaHei UI" w:hAnsiTheme="majorHAnsi" w:cstheme="majorBidi"/>
      <w:color w:val="156082" w:themeColor="accent1"/>
      <w:kern w:val="0"/>
      <w:sz w:val="36"/>
      <w:szCs w:val="36"/>
      <w:lang w:eastAsia="ja-JP"/>
    </w:rPr>
  </w:style>
  <w:style w:type="character" w:customStyle="1" w:styleId="20">
    <w:name w:val="标题 2 字符"/>
    <w:aliases w:val="标题样式二 字符"/>
    <w:basedOn w:val="a0"/>
    <w:link w:val="2"/>
    <w:uiPriority w:val="9"/>
    <w:rsid w:val="003E435D"/>
    <w:rPr>
      <w:rFonts w:eastAsia="Microsoft YaHei UI"/>
      <w:b/>
      <w:bCs/>
      <w:color w:val="0E2841" w:themeColor="text2"/>
      <w:kern w:val="0"/>
      <w:sz w:val="26"/>
      <w:szCs w:val="26"/>
      <w:lang w:eastAsia="ja-JP"/>
    </w:rPr>
  </w:style>
  <w:style w:type="character" w:customStyle="1" w:styleId="30">
    <w:name w:val="标题 3 字符"/>
    <w:basedOn w:val="a0"/>
    <w:link w:val="3"/>
    <w:uiPriority w:val="9"/>
    <w:semiHidden/>
    <w:rsid w:val="00D960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96064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96064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D96064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D96064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D96064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D96064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D96064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D960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96064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D96064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D9606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D96064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D96064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D96064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D960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D96064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D96064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1B602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1B6023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B60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1B602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303</Characters>
  <Application>Microsoft Office Word</Application>
  <DocSecurity>0</DocSecurity>
  <Lines>14</Lines>
  <Paragraphs>10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英迪 吴</dc:creator>
  <cp:keywords/>
  <dc:description/>
  <cp:lastModifiedBy>英迪 吴</cp:lastModifiedBy>
  <cp:revision>4</cp:revision>
  <dcterms:created xsi:type="dcterms:W3CDTF">2025-03-13T09:58:00Z</dcterms:created>
  <dcterms:modified xsi:type="dcterms:W3CDTF">2026-03-17T08:45:00Z</dcterms:modified>
</cp:coreProperties>
</file>